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652" w:type="dxa"/>
        <w:tblInd w:w="-289" w:type="dxa"/>
        <w:tblLook w:val="04A0" w:firstRow="1" w:lastRow="0" w:firstColumn="1" w:lastColumn="0" w:noHBand="0" w:noVBand="1"/>
      </w:tblPr>
      <w:tblGrid>
        <w:gridCol w:w="783"/>
        <w:gridCol w:w="871"/>
        <w:gridCol w:w="2330"/>
        <w:gridCol w:w="2335"/>
        <w:gridCol w:w="2329"/>
        <w:gridCol w:w="2332"/>
        <w:gridCol w:w="2337"/>
        <w:gridCol w:w="2335"/>
      </w:tblGrid>
      <w:tr w:rsidR="002F354E" w:rsidRPr="007A24B8" w14:paraId="3F4DA72A" w14:textId="77777777" w:rsidTr="00A1204D">
        <w:trPr>
          <w:trHeight w:val="283"/>
        </w:trPr>
        <w:tc>
          <w:tcPr>
            <w:tcW w:w="783" w:type="dxa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871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665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661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672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A1204D" w:rsidRPr="007A24B8" w14:paraId="1F7CBD2F" w14:textId="77777777" w:rsidTr="00A1204D">
        <w:trPr>
          <w:trHeight w:val="956"/>
        </w:trPr>
        <w:tc>
          <w:tcPr>
            <w:tcW w:w="783" w:type="dxa"/>
            <w:vMerge/>
            <w:vAlign w:val="center"/>
          </w:tcPr>
          <w:p w14:paraId="2C7E19E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7CB442B9" w14:textId="04AFFCED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Reading </w:t>
            </w:r>
          </w:p>
        </w:tc>
        <w:tc>
          <w:tcPr>
            <w:tcW w:w="2330" w:type="dxa"/>
            <w:shd w:val="clear" w:color="auto" w:fill="FFFF66"/>
            <w:vAlign w:val="center"/>
          </w:tcPr>
          <w:p w14:paraId="10874096" w14:textId="77777777" w:rsidR="009F6CD1" w:rsidRDefault="009F6CD1" w:rsidP="009F6CD1">
            <w:pPr>
              <w:pStyle w:val="Default"/>
              <w:jc w:val="center"/>
              <w:rPr>
                <w:color w:val="auto"/>
              </w:rPr>
            </w:pPr>
          </w:p>
          <w:p w14:paraId="2FC56B59" w14:textId="52EB2A59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Princess’ Blankets, </w:t>
            </w:r>
          </w:p>
          <w:p w14:paraId="425FE0FA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Grimm Tales: For Young and Old </w:t>
            </w:r>
          </w:p>
          <w:p w14:paraId="3FEC1F9B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Story Collector, The Lion and the Unicorn and Other Hairy Tales </w:t>
            </w:r>
          </w:p>
          <w:p w14:paraId="093E4008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ales Told in Tents. Stories from Central Asia </w:t>
            </w:r>
          </w:p>
          <w:p w14:paraId="32642FC2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Ogress and the Snake and Other Stories from Somalia </w:t>
            </w:r>
          </w:p>
          <w:p w14:paraId="0B000A72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Blackberry Blue and other Fairy Tales </w:t>
            </w:r>
          </w:p>
          <w:p w14:paraId="2A70BFED" w14:textId="7C82C277" w:rsidR="009F6CD1" w:rsidRPr="009F6CD1" w:rsidRDefault="009F6CD1" w:rsidP="009F6CD1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2335" w:type="dxa"/>
            <w:shd w:val="clear" w:color="auto" w:fill="FFFF66"/>
            <w:vAlign w:val="center"/>
          </w:tcPr>
          <w:p w14:paraId="544E1B30" w14:textId="77777777" w:rsidR="00462290" w:rsidRPr="00462290" w:rsidRDefault="00462290" w:rsidP="00462290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462290">
              <w:rPr>
                <w:rFonts w:asciiTheme="majorHAnsi" w:hAnsiTheme="majorHAnsi" w:cstheme="minorHAnsi"/>
                <w:b/>
                <w:sz w:val="16"/>
                <w:szCs w:val="16"/>
              </w:rPr>
              <w:t>(Vipers- Thieves of Ostia)</w:t>
            </w: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– 4 weeks </w:t>
            </w:r>
          </w:p>
          <w:p w14:paraId="2A628CAB" w14:textId="5375DE9F" w:rsidR="00462290" w:rsidRDefault="00462290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6BEA5FF6" w14:textId="476BBBBB" w:rsidR="00462290" w:rsidRPr="00462290" w:rsidRDefault="00462290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462290">
              <w:rPr>
                <w:rFonts w:asciiTheme="majorHAnsi" w:hAnsiTheme="majorHAnsi" w:cstheme="minorHAnsi"/>
                <w:b/>
                <w:sz w:val="16"/>
                <w:szCs w:val="16"/>
              </w:rPr>
              <w:t>2 weeks remaining</w:t>
            </w:r>
            <w:r>
              <w:rPr>
                <w:rFonts w:asciiTheme="majorHAnsi" w:hAnsiTheme="majorHAnsi" w:cstheme="minorHAnsi"/>
                <w:b/>
                <w:sz w:val="16"/>
                <w:szCs w:val="16"/>
              </w:rPr>
              <w:t>,</w:t>
            </w:r>
            <w:r w:rsidRPr="004622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any of these texts: </w:t>
            </w:r>
          </w:p>
          <w:p w14:paraId="12620CAE" w14:textId="77777777" w:rsidR="00462290" w:rsidRDefault="00462290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1E47D44" w14:textId="2723FB0B" w:rsidR="00A1204D" w:rsidRDefault="00786895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ight bus hero</w:t>
            </w:r>
          </w:p>
          <w:p w14:paraId="16F82FA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BC4A75">
              <w:rPr>
                <w:rFonts w:asciiTheme="majorHAnsi" w:hAnsiTheme="majorHAnsi" w:cstheme="minorHAnsi"/>
                <w:sz w:val="16"/>
                <w:szCs w:val="16"/>
              </w:rPr>
              <w:t xml:space="preserve">The Journey by Francesca </w:t>
            </w:r>
            <w:proofErr w:type="spellStart"/>
            <w:r w:rsidRPr="00BC4A75">
              <w:rPr>
                <w:rFonts w:asciiTheme="majorHAnsi" w:hAnsiTheme="majorHAnsi" w:cstheme="minorHAnsi"/>
                <w:sz w:val="16"/>
                <w:szCs w:val="16"/>
              </w:rPr>
              <w:t>Sanna</w:t>
            </w:r>
            <w:proofErr w:type="spellEnd"/>
          </w:p>
          <w:p w14:paraId="729AB8F9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Silence Seeker </w:t>
            </w:r>
          </w:p>
          <w:p w14:paraId="070F3FBC" w14:textId="77777777" w:rsidR="009F6CD1" w:rsidRPr="009F6CD1" w:rsidRDefault="009F6CD1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Hamid's Story - A Journey from Eritrea </w:t>
            </w:r>
          </w:p>
          <w:p w14:paraId="6B959650" w14:textId="2C1DBF57" w:rsidR="00462290" w:rsidRDefault="009F6CD1" w:rsidP="0046229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9F6CD1">
              <w:rPr>
                <w:rFonts w:asciiTheme="majorHAnsi" w:hAnsiTheme="majorHAnsi" w:cstheme="minorHAnsi"/>
                <w:sz w:val="16"/>
                <w:szCs w:val="16"/>
              </w:rPr>
              <w:t xml:space="preserve">The Unforgotten Coat </w:t>
            </w:r>
          </w:p>
          <w:p w14:paraId="2AA132C2" w14:textId="0524F952" w:rsidR="00462290" w:rsidRDefault="00462290" w:rsidP="009F6CD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427F9F5E" w14:textId="2228EC26" w:rsidR="009F6CD1" w:rsidRDefault="009F6CD1" w:rsidP="0046229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FFFF66"/>
            <w:vAlign w:val="center"/>
          </w:tcPr>
          <w:p w14:paraId="5CD08176" w14:textId="77777777" w:rsidR="009F6CD1" w:rsidRDefault="009F6CD1" w:rsidP="009F6CD1">
            <w:pPr>
              <w:pStyle w:val="Default"/>
              <w:jc w:val="center"/>
              <w:rPr>
                <w:color w:val="auto"/>
              </w:rPr>
            </w:pPr>
          </w:p>
          <w:p w14:paraId="460374FE" w14:textId="77777777" w:rsidR="009F6CD1" w:rsidRPr="00A125F2" w:rsidRDefault="009F6CD1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Winter's Child </w:t>
            </w:r>
          </w:p>
          <w:p w14:paraId="064BBDE6" w14:textId="77777777" w:rsidR="009F6CD1" w:rsidRPr="00A125F2" w:rsidRDefault="009F6CD1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proofErr w:type="spellStart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Fizzlebert</w:t>
            </w:r>
            <w:proofErr w:type="spellEnd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 Stump: The Boy Who Ran Away from the Circus (and joined the library) </w:t>
            </w:r>
          </w:p>
          <w:p w14:paraId="2227E015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Girl Who Walked On Air </w:t>
            </w:r>
          </w:p>
          <w:p w14:paraId="24A8E30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0DC504A6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Secret to Freedom </w:t>
            </w:r>
          </w:p>
          <w:p w14:paraId="59742E37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Africa is My Home. A Child of the Amistad </w:t>
            </w:r>
          </w:p>
          <w:p w14:paraId="3511C2CC" w14:textId="682D15C4" w:rsidR="00A125F2" w:rsidRPr="0082032C" w:rsidRDefault="00A125F2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FFFF66"/>
            <w:vAlign w:val="center"/>
          </w:tcPr>
          <w:p w14:paraId="3DAB48B6" w14:textId="77777777" w:rsidR="00A125F2" w:rsidRDefault="00A125F2" w:rsidP="00A125F2">
            <w:pPr>
              <w:pStyle w:val="Default"/>
              <w:jc w:val="center"/>
              <w:rPr>
                <w:color w:val="auto"/>
              </w:rPr>
            </w:pPr>
          </w:p>
          <w:p w14:paraId="6F114FBF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Mouse Bird Snake Wolf </w:t>
            </w:r>
          </w:p>
          <w:p w14:paraId="48094EC5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Wolves in the Walls </w:t>
            </w:r>
          </w:p>
          <w:p w14:paraId="5EAF1A56" w14:textId="4C2D2762" w:rsid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The Legend of </w:t>
            </w:r>
            <w:proofErr w:type="spellStart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Podkin</w:t>
            </w:r>
            <w:proofErr w:type="spellEnd"/>
            <w:r w:rsidRPr="00A125F2">
              <w:rPr>
                <w:rFonts w:asciiTheme="majorHAnsi" w:hAnsiTheme="majorHAnsi" w:cstheme="minorHAnsi"/>
                <w:sz w:val="16"/>
                <w:szCs w:val="16"/>
              </w:rPr>
              <w:t xml:space="preserve"> One Ear </w:t>
            </w:r>
          </w:p>
          <w:p w14:paraId="7B4CB3D6" w14:textId="489C25C2" w:rsid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2961579F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11D7E7CA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Stars With Flaming Tails: Poems by Valerie Bloom</w:t>
            </w:r>
          </w:p>
          <w:p w14:paraId="056AEA4C" w14:textId="7777777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FFFF66"/>
            <w:vAlign w:val="center"/>
          </w:tcPr>
          <w:p w14:paraId="71AB2572" w14:textId="27FE67D6" w:rsidR="00A1204D" w:rsidRPr="0082032C" w:rsidRDefault="002D0D4C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exts linked to the Shakespeare unit from the Shakespeare company. TBC 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74D44F38" w14:textId="734AD5BC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atc</w:t>
            </w:r>
            <w:r w:rsidR="00A125F2">
              <w:rPr>
                <w:rFonts w:asciiTheme="majorHAnsi" w:hAnsiTheme="majorHAnsi" w:cstheme="minorHAnsi"/>
                <w:sz w:val="16"/>
                <w:szCs w:val="16"/>
              </w:rPr>
              <w:t>h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ox diary </w:t>
            </w:r>
          </w:p>
          <w:p w14:paraId="35664A8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oy </w:t>
            </w:r>
          </w:p>
          <w:p w14:paraId="1B779796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The Enchanted Horse</w:t>
            </w:r>
          </w:p>
          <w:p w14:paraId="333D8F1B" w14:textId="77777777" w:rsidR="00A125F2" w:rsidRPr="00A125F2" w:rsidRDefault="00A125F2" w:rsidP="00A125F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A125F2">
              <w:rPr>
                <w:rFonts w:asciiTheme="majorHAnsi" w:hAnsiTheme="majorHAnsi" w:cstheme="minorHAnsi"/>
                <w:sz w:val="16"/>
                <w:szCs w:val="16"/>
              </w:rPr>
              <w:t>The Real Boat</w:t>
            </w:r>
          </w:p>
          <w:p w14:paraId="4DC87D53" w14:textId="1BAC2078" w:rsidR="00A125F2" w:rsidRPr="0082032C" w:rsidRDefault="00A125F2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A1204D" w:rsidRPr="007A24B8" w14:paraId="534D7D02" w14:textId="77777777" w:rsidTr="00A1204D">
        <w:trPr>
          <w:trHeight w:val="956"/>
        </w:trPr>
        <w:tc>
          <w:tcPr>
            <w:tcW w:w="783" w:type="dxa"/>
            <w:vMerge/>
            <w:vAlign w:val="center"/>
          </w:tcPr>
          <w:p w14:paraId="34D55815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77A0EC27" w14:textId="4227062B" w:rsidR="00A1204D" w:rsidRPr="0082032C" w:rsidRDefault="00180F45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Writing</w:t>
            </w:r>
          </w:p>
        </w:tc>
        <w:tc>
          <w:tcPr>
            <w:tcW w:w="2330" w:type="dxa"/>
            <w:shd w:val="clear" w:color="auto" w:fill="FFFF66"/>
            <w:vAlign w:val="center"/>
          </w:tcPr>
          <w:p w14:paraId="25B5BF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Lost Happy Endings </w:t>
            </w:r>
          </w:p>
          <w:p w14:paraId="486DC941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Retell </w:t>
            </w:r>
          </w:p>
          <w:p w14:paraId="36CEA36C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306033C9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75AF7FC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Alternative version of traditional tal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8C60CB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0E2F2CC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6D892A9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BC4A75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ing to Local MP about protecting animal habitats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DCB159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73907BCA" w14:textId="1A6E94F5" w:rsidR="00D12BF1" w:rsidRPr="00D12BF1" w:rsidRDefault="00D12BF1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FFFF66"/>
            <w:vAlign w:val="center"/>
          </w:tcPr>
          <w:p w14:paraId="3128F10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The Boy at the Back of the Class </w:t>
            </w:r>
          </w:p>
          <w:p w14:paraId="0AB43BD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Diary Entry </w:t>
            </w:r>
          </w:p>
          <w:p w14:paraId="3F678E5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Letter in response to letter about refugees attending. *</w:t>
            </w:r>
          </w:p>
          <w:p w14:paraId="02CBF85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Additional chapter- what happens next *</w:t>
            </w:r>
          </w:p>
          <w:p w14:paraId="66031AEA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202C5FC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 xml:space="preserve">Poetry – Refugees </w:t>
            </w:r>
          </w:p>
          <w:p w14:paraId="6162F476" w14:textId="77777777" w:rsidR="00A1204D" w:rsidRDefault="00A1204D" w:rsidP="00A1204D">
            <w:pP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</w:pPr>
          </w:p>
          <w:p w14:paraId="2C49424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b/>
                <w:i/>
                <w:sz w:val="16"/>
                <w:szCs w:val="16"/>
              </w:rPr>
              <w:t>Non-chronological report- Ancient Rome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08E9FCAE" w14:textId="4232C7D4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FFFF66"/>
            <w:vAlign w:val="center"/>
          </w:tcPr>
          <w:p w14:paraId="148C6880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Leon and the Place Between </w:t>
            </w:r>
          </w:p>
          <w:p w14:paraId="6991BD88" w14:textId="77777777" w:rsidR="00A1204D" w:rsidRPr="00A84AD0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Written predictions </w:t>
            </w:r>
          </w:p>
          <w:p w14:paraId="1720EBBE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650089A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60ACA26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count of one of the trapeze acts *</w:t>
            </w:r>
          </w:p>
          <w:p w14:paraId="59DF3D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arallel narrativ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438200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  <w:p w14:paraId="5831A9F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The Village that Vanished</w:t>
            </w:r>
          </w:p>
          <w:p w14:paraId="045291D9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Information writing – fact files about the Yao People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6EB1E3E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Persuasive writing – speeches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39803BD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Diary writing</w:t>
            </w:r>
          </w:p>
          <w:p w14:paraId="07840F0F" w14:textId="18A382CC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Continuation of the ending Recount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53DD990F" w14:textId="7745C331" w:rsidR="00D12BF1" w:rsidRDefault="00D12BF1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138F6246" w14:textId="1F5535E6" w:rsidR="00D12BF1" w:rsidRPr="00D12BF1" w:rsidRDefault="00D12BF1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FFFF66"/>
            <w:vAlign w:val="center"/>
          </w:tcPr>
          <w:p w14:paraId="3C89BB1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proofErr w:type="spellStart"/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Varjak</w:t>
            </w:r>
            <w:proofErr w:type="spellEnd"/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 Paw</w:t>
            </w:r>
          </w:p>
          <w:p w14:paraId="0ADA9C3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Setting description </w:t>
            </w:r>
          </w:p>
          <w:p w14:paraId="7FA7114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Character description </w:t>
            </w:r>
          </w:p>
          <w:p w14:paraId="474E3525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rite the next chapter *</w:t>
            </w:r>
          </w:p>
          <w:p w14:paraId="1E59A56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Balanced argument</w:t>
            </w: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*</w:t>
            </w:r>
          </w:p>
          <w:p w14:paraId="702A6B61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 w:rsidRPr="00A84AD0">
              <w:rPr>
                <w:rFonts w:asciiTheme="majorHAnsi" w:hAnsiTheme="majorHAnsi" w:cstheme="minorHAnsi"/>
                <w:i/>
                <w:sz w:val="16"/>
                <w:szCs w:val="16"/>
              </w:rPr>
              <w:t>Newspaper report</w:t>
            </w: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- cats going missing *</w:t>
            </w:r>
          </w:p>
          <w:p w14:paraId="26664CB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</w:p>
          <w:p w14:paraId="3D99F8A6" w14:textId="77777777" w:rsidR="00A1204D" w:rsidRPr="00861D90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861D90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Poetry </w:t>
            </w:r>
          </w:p>
          <w:p w14:paraId="7EB9E0B5" w14:textId="56E4CEEC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ars as Beetles 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12610E0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 xml:space="preserve">Shakespeare </w:t>
            </w:r>
          </w:p>
          <w:p w14:paraId="1865C303" w14:textId="77777777" w:rsidR="00D12BF1" w:rsidRDefault="00D12BF1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  <w:p w14:paraId="3BEE7252" w14:textId="2301898E" w:rsidR="00D12BF1" w:rsidRPr="0082032C" w:rsidRDefault="00D12BF1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FFFF66"/>
            <w:vAlign w:val="center"/>
          </w:tcPr>
          <w:p w14:paraId="2F7FC59B" w14:textId="77777777" w:rsidR="00A1204D" w:rsidRPr="007A1589" w:rsidRDefault="00A1204D" w:rsidP="00A1204D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  <w:r w:rsidRPr="007A1589">
              <w:rPr>
                <w:rFonts w:asciiTheme="majorHAnsi" w:hAnsiTheme="majorHAnsi" w:cstheme="minorHAnsi"/>
                <w:b/>
                <w:sz w:val="16"/>
                <w:szCs w:val="16"/>
              </w:rPr>
              <w:t>The Miraculous Journey of Edward Tulane</w:t>
            </w:r>
          </w:p>
          <w:p w14:paraId="53CC951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Postcard </w:t>
            </w:r>
          </w:p>
          <w:p w14:paraId="6A815026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Writing a new chapter *</w:t>
            </w:r>
          </w:p>
          <w:p w14:paraId="7DECC1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Retell part of the story- in role as a memoir *</w:t>
            </w:r>
          </w:p>
          <w:p w14:paraId="7EB919F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 xml:space="preserve">Missing poster </w:t>
            </w:r>
          </w:p>
          <w:p w14:paraId="45A4834A" w14:textId="1E2563E9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sz w:val="16"/>
                <w:szCs w:val="16"/>
              </w:rPr>
              <w:t>Compare Edward at the beginning and the end of the story. *</w:t>
            </w:r>
          </w:p>
        </w:tc>
      </w:tr>
      <w:tr w:rsidR="00A1204D" w:rsidRPr="007A24B8" w14:paraId="69DE1896" w14:textId="77777777" w:rsidTr="00A1204D">
        <w:trPr>
          <w:trHeight w:val="956"/>
        </w:trPr>
        <w:tc>
          <w:tcPr>
            <w:tcW w:w="783" w:type="dxa"/>
            <w:vMerge/>
            <w:vAlign w:val="center"/>
          </w:tcPr>
          <w:p w14:paraId="2112C7C8" w14:textId="77777777" w:rsidR="00A1204D" w:rsidRPr="007A24B8" w:rsidRDefault="00A1204D" w:rsidP="00A1204D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FF66"/>
            <w:vAlign w:val="center"/>
          </w:tcPr>
          <w:p w14:paraId="68870F1B" w14:textId="2EF31B8E" w:rsidR="00A1204D" w:rsidRPr="0082032C" w:rsidRDefault="00A1204D" w:rsidP="00A1204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mmar</w:t>
            </w:r>
          </w:p>
        </w:tc>
        <w:tc>
          <w:tcPr>
            <w:tcW w:w="2330" w:type="dxa"/>
            <w:shd w:val="clear" w:color="auto" w:fill="FFFF66"/>
            <w:vAlign w:val="center"/>
          </w:tcPr>
          <w:p w14:paraId="04329788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ronted adverbials, including commas </w:t>
            </w:r>
          </w:p>
          <w:p w14:paraId="23EBF7AD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2E89755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ecise verbs – creeping (descriptive language)</w:t>
            </w:r>
          </w:p>
          <w:p w14:paraId="6A66C3F2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Similes</w:t>
            </w:r>
          </w:p>
          <w:p w14:paraId="0378101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taphors</w:t>
            </w:r>
          </w:p>
          <w:p w14:paraId="205B7BA4" w14:textId="300E9295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Prepositions</w:t>
            </w:r>
          </w:p>
        </w:tc>
        <w:tc>
          <w:tcPr>
            <w:tcW w:w="2335" w:type="dxa"/>
            <w:shd w:val="clear" w:color="auto" w:fill="FFFF66"/>
            <w:vAlign w:val="center"/>
          </w:tcPr>
          <w:p w14:paraId="199D2562" w14:textId="747A7A24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lural and possessive </w:t>
            </w:r>
          </w:p>
          <w:p w14:paraId="19ACA108" w14:textId="611EC97B" w:rsidR="002A1EA4" w:rsidRDefault="002A1EA4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Apostrophe used for contraction </w:t>
            </w:r>
          </w:p>
          <w:p w14:paraId="3CAFD8F3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oun phrases expanded by the addition of modifying adjectives</w:t>
            </w:r>
          </w:p>
          <w:p w14:paraId="150ED127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Fronted adverbials </w:t>
            </w:r>
          </w:p>
          <w:p w14:paraId="70A30D94" w14:textId="27F24A08" w:rsidR="002A1EA4" w:rsidRPr="0082032C" w:rsidRDefault="002A1EA4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FFFF66"/>
            <w:vAlign w:val="center"/>
          </w:tcPr>
          <w:p w14:paraId="76285D2B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xpanded noun phrases</w:t>
            </w:r>
          </w:p>
          <w:p w14:paraId="058B2E04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Apostrophes to mark plural possession</w:t>
            </w:r>
          </w:p>
          <w:p w14:paraId="4770F87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Fronted adverbials</w:t>
            </w:r>
          </w:p>
          <w:p w14:paraId="3A4CE026" w14:textId="53F7C83D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Pronouns for cohesion and repetition </w:t>
            </w:r>
          </w:p>
        </w:tc>
        <w:tc>
          <w:tcPr>
            <w:tcW w:w="2332" w:type="dxa"/>
            <w:shd w:val="clear" w:color="auto" w:fill="FFFF66"/>
            <w:vAlign w:val="center"/>
          </w:tcPr>
          <w:p w14:paraId="4A1A5DDC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Noun phrases expanded by the addition of modifying adjectives </w:t>
            </w:r>
          </w:p>
          <w:p w14:paraId="323FF589" w14:textId="708FAD5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nouns for cohesion and repetition</w:t>
            </w:r>
          </w:p>
        </w:tc>
        <w:tc>
          <w:tcPr>
            <w:tcW w:w="2337" w:type="dxa"/>
            <w:shd w:val="clear" w:color="auto" w:fill="FFFF66"/>
            <w:vAlign w:val="center"/>
          </w:tcPr>
          <w:p w14:paraId="5ABB598A" w14:textId="77777777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FFFF66"/>
            <w:vAlign w:val="center"/>
          </w:tcPr>
          <w:p w14:paraId="52F9DC70" w14:textId="77777777" w:rsidR="00A1204D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oun phrases expanded by the addition of modifying adjectives</w:t>
            </w:r>
          </w:p>
          <w:p w14:paraId="6066FBFE" w14:textId="568A9C03" w:rsidR="00A1204D" w:rsidRPr="0082032C" w:rsidRDefault="00A1204D" w:rsidP="00A1204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ronouns for cohesion and repetition</w:t>
            </w:r>
          </w:p>
        </w:tc>
      </w:tr>
      <w:tr w:rsidR="00780A39" w:rsidRPr="007A24B8" w14:paraId="0AA06234" w14:textId="77777777" w:rsidTr="00A1204D">
        <w:trPr>
          <w:trHeight w:val="956"/>
        </w:trPr>
        <w:tc>
          <w:tcPr>
            <w:tcW w:w="783" w:type="dxa"/>
            <w:vMerge/>
            <w:shd w:val="clear" w:color="auto" w:fill="BDD6EE" w:themeFill="accent1" w:themeFillTint="66"/>
            <w:vAlign w:val="center"/>
          </w:tcPr>
          <w:p w14:paraId="0862201E" w14:textId="77777777" w:rsidR="00780A39" w:rsidRPr="007A24B8" w:rsidRDefault="00780A39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BDD6EE" w:themeFill="accent1" w:themeFillTint="66"/>
            <w:vAlign w:val="center"/>
          </w:tcPr>
          <w:p w14:paraId="3776C86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</w:t>
            </w:r>
          </w:p>
        </w:tc>
        <w:tc>
          <w:tcPr>
            <w:tcW w:w="2330" w:type="dxa"/>
            <w:shd w:val="clear" w:color="auto" w:fill="BDD6EE" w:themeFill="accent1" w:themeFillTint="66"/>
            <w:vAlign w:val="center"/>
          </w:tcPr>
          <w:p w14:paraId="62F32FB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Place Value </w:t>
            </w:r>
          </w:p>
          <w:p w14:paraId="267B96CB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Addition and Subtraction </w:t>
            </w:r>
          </w:p>
        </w:tc>
        <w:tc>
          <w:tcPr>
            <w:tcW w:w="2335" w:type="dxa"/>
            <w:shd w:val="clear" w:color="auto" w:fill="BDD6EE" w:themeFill="accent1" w:themeFillTint="66"/>
            <w:vAlign w:val="center"/>
          </w:tcPr>
          <w:p w14:paraId="6E54AC81" w14:textId="1FE1DFE9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</w:t>
            </w:r>
            <w:r w:rsidR="00C76425" w:rsidRPr="0082032C">
              <w:rPr>
                <w:rFonts w:asciiTheme="majorHAnsi" w:hAnsiTheme="majorHAnsi" w:cstheme="minorHAnsi"/>
                <w:sz w:val="16"/>
                <w:szCs w:val="16"/>
              </w:rPr>
              <w:t>Area</w:t>
            </w:r>
          </w:p>
          <w:p w14:paraId="416ACAF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</w:tc>
        <w:tc>
          <w:tcPr>
            <w:tcW w:w="2329" w:type="dxa"/>
            <w:shd w:val="clear" w:color="auto" w:fill="BDD6EE" w:themeFill="accent1" w:themeFillTint="66"/>
            <w:vAlign w:val="center"/>
          </w:tcPr>
          <w:p w14:paraId="38FA7579" w14:textId="77777777" w:rsidR="00780A39" w:rsidRPr="0082032C" w:rsidRDefault="00780A39" w:rsidP="00EC435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Multiplication and Division </w:t>
            </w:r>
          </w:p>
          <w:p w14:paraId="7B797ED1" w14:textId="6BF7E38F" w:rsidR="00780A39" w:rsidRPr="0082032C" w:rsidRDefault="00780A39" w:rsidP="00EC435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</w:t>
            </w:r>
            <w:r w:rsidR="00C76425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ngth and Perimeter </w:t>
            </w:r>
          </w:p>
        </w:tc>
        <w:tc>
          <w:tcPr>
            <w:tcW w:w="2332" w:type="dxa"/>
            <w:shd w:val="clear" w:color="auto" w:fill="BDD6EE" w:themeFill="accent1" w:themeFillTint="66"/>
            <w:vAlign w:val="center"/>
          </w:tcPr>
          <w:p w14:paraId="7F030C49" w14:textId="77777777" w:rsidR="00780A39" w:rsidRPr="0082032C" w:rsidRDefault="00780A39" w:rsidP="00D33E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Fractions </w:t>
            </w:r>
          </w:p>
          <w:p w14:paraId="32FB502B" w14:textId="77777777" w:rsidR="00780A39" w:rsidRPr="0082032C" w:rsidRDefault="00780A39" w:rsidP="00D33EE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</w:tc>
        <w:tc>
          <w:tcPr>
            <w:tcW w:w="2337" w:type="dxa"/>
            <w:shd w:val="clear" w:color="auto" w:fill="BDD6EE" w:themeFill="accent1" w:themeFillTint="66"/>
            <w:vAlign w:val="center"/>
          </w:tcPr>
          <w:p w14:paraId="6E3F6101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Number: Decimals </w:t>
            </w:r>
          </w:p>
          <w:p w14:paraId="107945F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Money </w:t>
            </w:r>
          </w:p>
          <w:p w14:paraId="177E166F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Measurement: Time </w:t>
            </w:r>
          </w:p>
        </w:tc>
        <w:tc>
          <w:tcPr>
            <w:tcW w:w="2335" w:type="dxa"/>
            <w:shd w:val="clear" w:color="auto" w:fill="BDD6EE" w:themeFill="accent1" w:themeFillTint="66"/>
            <w:vAlign w:val="center"/>
          </w:tcPr>
          <w:p w14:paraId="5B2F63E9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atistics </w:t>
            </w:r>
          </w:p>
          <w:p w14:paraId="4418B557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roperties of Shape </w:t>
            </w:r>
          </w:p>
          <w:p w14:paraId="02F1A054" w14:textId="77777777" w:rsidR="00780A39" w:rsidRPr="0082032C" w:rsidRDefault="00780A3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ometry: Position and Direction </w:t>
            </w:r>
          </w:p>
        </w:tc>
      </w:tr>
      <w:tr w:rsidR="002D7A19" w:rsidRPr="007A24B8" w14:paraId="66524C7F" w14:textId="77777777" w:rsidTr="00A1204D">
        <w:trPr>
          <w:trHeight w:val="599"/>
        </w:trPr>
        <w:tc>
          <w:tcPr>
            <w:tcW w:w="783" w:type="dxa"/>
            <w:vMerge/>
            <w:vAlign w:val="center"/>
          </w:tcPr>
          <w:p w14:paraId="45E41466" w14:textId="77777777" w:rsidR="002D7A19" w:rsidRPr="007A24B8" w:rsidRDefault="002D7A19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4B083" w:themeFill="accent2" w:themeFillTint="99"/>
            <w:vAlign w:val="center"/>
          </w:tcPr>
          <w:p w14:paraId="59EF5DAB" w14:textId="77777777" w:rsidR="002D7A19" w:rsidRPr="0082032C" w:rsidRDefault="002D7A1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H</w:t>
            </w:r>
          </w:p>
        </w:tc>
        <w:tc>
          <w:tcPr>
            <w:tcW w:w="4665" w:type="dxa"/>
            <w:gridSpan w:val="2"/>
            <w:shd w:val="clear" w:color="auto" w:fill="F4B083"/>
            <w:vAlign w:val="center"/>
          </w:tcPr>
          <w:p w14:paraId="4EE944C2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omans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(in Britain) </w:t>
            </w:r>
          </w:p>
          <w:p w14:paraId="65FFA5EF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as Ancient Rome successful</w:t>
            </w: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? </w:t>
            </w:r>
          </w:p>
          <w:p w14:paraId="210D0DE6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proofErr w:type="spellStart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Septimus</w:t>
            </w:r>
            <w:proofErr w:type="spellEnd"/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Severus </w:t>
            </w:r>
          </w:p>
          <w:p w14:paraId="1B8DAB67" w14:textId="0D06CDA1" w:rsidR="00D12BF1" w:rsidRPr="00D12BF1" w:rsidRDefault="00D12BF1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4661" w:type="dxa"/>
            <w:gridSpan w:val="2"/>
            <w:shd w:val="clear" w:color="auto" w:fill="F4B083" w:themeFill="accent2" w:themeFillTint="99"/>
            <w:vAlign w:val="center"/>
          </w:tcPr>
          <w:p w14:paraId="24F53F46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T</w:t>
            </w:r>
            <w:r w:rsidRPr="00516960">
              <w:rPr>
                <w:rFonts w:asciiTheme="majorHAnsi" w:hAnsiTheme="majorHAnsi" w:cstheme="minorHAnsi"/>
                <w:sz w:val="16"/>
                <w:szCs w:val="16"/>
              </w:rPr>
              <w:t>he achievements of the earliest civilization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>:</w:t>
            </w:r>
          </w:p>
          <w:p w14:paraId="6F892463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hang Dynasty </w:t>
            </w:r>
          </w:p>
          <w:p w14:paraId="550D6DBB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Q- 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What was life like during the Shang Dynasty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?</w:t>
            </w:r>
          </w:p>
          <w:p w14:paraId="7B45E080" w14:textId="590B4013" w:rsidR="00D12BF1" w:rsidRPr="00D12BF1" w:rsidRDefault="00D12BF1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4672" w:type="dxa"/>
            <w:gridSpan w:val="2"/>
            <w:shd w:val="clear" w:color="auto" w:fill="F4B083" w:themeFill="accent2" w:themeFillTint="99"/>
            <w:vAlign w:val="center"/>
          </w:tcPr>
          <w:p w14:paraId="42C27620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British history beyond 1066</w:t>
            </w:r>
          </w:p>
          <w:p w14:paraId="393A8B8F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hakespeare (Elizabethan) </w:t>
            </w:r>
          </w:p>
          <w:p w14:paraId="15EFD84B" w14:textId="77777777" w:rsidR="002D7A19" w:rsidRDefault="002D7A19" w:rsidP="007C1A2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Q-</w:t>
            </w:r>
            <w:r>
              <w:t xml:space="preserve"> 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Elizabethan times: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  <w:r w:rsidRPr="007C1A2C">
              <w:rPr>
                <w:rFonts w:asciiTheme="majorHAnsi" w:hAnsiTheme="majorHAnsi" w:cstheme="minorHAnsi"/>
                <w:sz w:val="16"/>
                <w:szCs w:val="16"/>
              </w:rPr>
              <w:t>Just banquets and fun?</w:t>
            </w:r>
          </w:p>
          <w:p w14:paraId="1608AFF0" w14:textId="1FA607A6" w:rsidR="00D12BF1" w:rsidRPr="00D12BF1" w:rsidRDefault="00D12BF1" w:rsidP="007C1A2C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</w:tc>
        <w:bookmarkStart w:id="0" w:name="_GoBack"/>
        <w:bookmarkEnd w:id="0"/>
      </w:tr>
      <w:tr w:rsidR="002D7A19" w:rsidRPr="007A24B8" w14:paraId="702EAED1" w14:textId="77777777" w:rsidTr="00A1204D">
        <w:trPr>
          <w:trHeight w:val="289"/>
        </w:trPr>
        <w:tc>
          <w:tcPr>
            <w:tcW w:w="783" w:type="dxa"/>
            <w:vMerge/>
            <w:vAlign w:val="center"/>
          </w:tcPr>
          <w:p w14:paraId="7E4D9AD2" w14:textId="77777777" w:rsidR="002D7A19" w:rsidRPr="007A24B8" w:rsidRDefault="002D7A19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4B083" w:themeFill="accent2" w:themeFillTint="99"/>
            <w:vAlign w:val="center"/>
          </w:tcPr>
          <w:p w14:paraId="02395FB5" w14:textId="77777777" w:rsidR="002D7A19" w:rsidRPr="0082032C" w:rsidRDefault="002D7A1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665" w:type="dxa"/>
            <w:gridSpan w:val="2"/>
            <w:shd w:val="clear" w:color="auto" w:fill="F4B083"/>
            <w:vAlign w:val="center"/>
          </w:tcPr>
          <w:p w14:paraId="2E81493B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Volcano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e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 </w:t>
            </w:r>
          </w:p>
          <w:p w14:paraId="6E194824" w14:textId="2CD4D1E2" w:rsidR="00D12BF1" w:rsidRPr="00D12BF1" w:rsidRDefault="00D12BF1" w:rsidP="00547518">
            <w:pPr>
              <w:jc w:val="center"/>
              <w:rPr>
                <w:rFonts w:asciiTheme="majorHAnsi" w:hAnsiTheme="majorHAnsi" w:cstheme="minorHAnsi"/>
                <w:b/>
                <w:sz w:val="16"/>
                <w:szCs w:val="16"/>
              </w:rPr>
            </w:pPr>
          </w:p>
        </w:tc>
        <w:tc>
          <w:tcPr>
            <w:tcW w:w="4661" w:type="dxa"/>
            <w:gridSpan w:val="2"/>
            <w:shd w:val="clear" w:color="auto" w:fill="F4B083" w:themeFill="accent2" w:themeFillTint="99"/>
            <w:vAlign w:val="center"/>
          </w:tcPr>
          <w:p w14:paraId="45A23599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Earthquakes </w:t>
            </w:r>
          </w:p>
          <w:p w14:paraId="5AF17F6B" w14:textId="33D5D18D" w:rsidR="00D12BF1" w:rsidRPr="0082032C" w:rsidRDefault="00D12BF1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4672" w:type="dxa"/>
            <w:gridSpan w:val="2"/>
            <w:shd w:val="clear" w:color="auto" w:fill="F4B083" w:themeFill="accent2" w:themeFillTint="99"/>
            <w:vAlign w:val="center"/>
          </w:tcPr>
          <w:p w14:paraId="7DB223D4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UK and changes over time </w:t>
            </w:r>
          </w:p>
          <w:p w14:paraId="7EF33EE0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Land use patterns </w:t>
            </w:r>
          </w:p>
          <w:p w14:paraId="361574CD" w14:textId="3F80309D" w:rsidR="00D12BF1" w:rsidRPr="00D12BF1" w:rsidRDefault="00D12BF1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</w:p>
        </w:tc>
      </w:tr>
      <w:tr w:rsidR="00E00C6A" w:rsidRPr="007A24B8" w14:paraId="528728CD" w14:textId="77777777" w:rsidTr="00A1204D">
        <w:trPr>
          <w:trHeight w:val="1052"/>
        </w:trPr>
        <w:tc>
          <w:tcPr>
            <w:tcW w:w="783" w:type="dxa"/>
            <w:vMerge/>
            <w:vAlign w:val="center"/>
          </w:tcPr>
          <w:p w14:paraId="49F579AB" w14:textId="77777777" w:rsidR="00E00C6A" w:rsidRPr="007A24B8" w:rsidRDefault="00E00C6A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A8D08D" w:themeFill="accent6" w:themeFillTint="99"/>
            <w:vAlign w:val="center"/>
          </w:tcPr>
          <w:p w14:paraId="694964C5" w14:textId="77777777" w:rsidR="00E00C6A" w:rsidRPr="0082032C" w:rsidRDefault="00E00C6A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</w:t>
            </w:r>
          </w:p>
        </w:tc>
        <w:tc>
          <w:tcPr>
            <w:tcW w:w="4665" w:type="dxa"/>
            <w:gridSpan w:val="2"/>
            <w:shd w:val="clear" w:color="auto" w:fill="A8D08D" w:themeFill="accent6" w:themeFillTint="99"/>
            <w:vAlign w:val="center"/>
          </w:tcPr>
          <w:p w14:paraId="3FABB6A1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Habitats</w:t>
            </w:r>
          </w:p>
          <w:p w14:paraId="0ECC2687" w14:textId="77777777" w:rsidR="00E00C6A" w:rsidRDefault="00E00C6A" w:rsidP="001639DD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How do we classify animals and how are their habitats threatened?</w:t>
            </w: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 </w:t>
            </w:r>
          </w:p>
          <w:p w14:paraId="30923C0D" w14:textId="77777777" w:rsidR="002543F3" w:rsidRDefault="00D11824" w:rsidP="001639D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ut1-</w:t>
            </w:r>
            <w:r w:rsidRPr="00D1182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Ayana Elizabeth Johnson 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(</w:t>
            </w:r>
            <w:r w:rsidRPr="00D11824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arine biologist</w:t>
            </w: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)</w:t>
            </w:r>
          </w:p>
          <w:p w14:paraId="5D721953" w14:textId="77777777" w:rsidR="00D11824" w:rsidRDefault="00D11824" w:rsidP="001639DD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Aut2-</w:t>
            </w:r>
            <w:r w:rsidR="00C440BE">
              <w:t xml:space="preserve"> </w:t>
            </w:r>
            <w:proofErr w:type="spellStart"/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Dr.</w:t>
            </w:r>
            <w:proofErr w:type="spellEnd"/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 xml:space="preserve"> Marshall Shepherd </w:t>
            </w:r>
            <w:r w:rsid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(</w:t>
            </w:r>
            <w:r w:rsidR="00C440BE" w:rsidRP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meteorologist and climatologist</w:t>
            </w:r>
            <w:r w:rsidR="00C440BE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)</w:t>
            </w:r>
          </w:p>
          <w:p w14:paraId="398A08E5" w14:textId="7B84A5C3" w:rsidR="00D12BF1" w:rsidRPr="00D12BF1" w:rsidRDefault="00D12BF1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A8D08D" w:themeFill="accent6" w:themeFillTint="99"/>
            <w:vAlign w:val="center"/>
          </w:tcPr>
          <w:p w14:paraId="7F83FAD3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The digestive system, teeth and food chains</w:t>
            </w:r>
          </w:p>
          <w:p w14:paraId="053A755B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What helps us to digest our food properly?</w:t>
            </w:r>
          </w:p>
          <w:p w14:paraId="101236A5" w14:textId="77777777" w:rsidR="00E00C6A" w:rsidRDefault="008E482A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E482A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Marie M. Daly - chemist (digestion organs)</w:t>
            </w:r>
            <w:r w:rsidR="00E00C6A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  <w:p w14:paraId="68F18922" w14:textId="2AD821CD" w:rsidR="00D12BF1" w:rsidRPr="00D12BF1" w:rsidRDefault="00D12BF1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A8D08D" w:themeFill="accent6" w:themeFillTint="99"/>
            <w:vAlign w:val="center"/>
          </w:tcPr>
          <w:p w14:paraId="1526BDF0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Electricity and circuits</w:t>
            </w:r>
          </w:p>
          <w:p w14:paraId="0A5158D6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What is electricity and how does it work?</w:t>
            </w:r>
          </w:p>
          <w:p w14:paraId="631E13F6" w14:textId="77777777" w:rsidR="00E00C6A" w:rsidRDefault="00C53153" w:rsidP="00E00C6A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C53153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Ada Lovelace - mathematician (mechanical computer)</w:t>
            </w:r>
          </w:p>
          <w:p w14:paraId="6DC9C981" w14:textId="409587F8" w:rsidR="00D12BF1" w:rsidRPr="0082032C" w:rsidRDefault="00D12BF1" w:rsidP="00D12BF1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A8D08D" w:themeFill="accent6" w:themeFillTint="99"/>
            <w:vAlign w:val="center"/>
          </w:tcPr>
          <w:p w14:paraId="714449CE" w14:textId="77777777" w:rsidR="00E00C6A" w:rsidRPr="0082032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ound</w:t>
            </w:r>
          </w:p>
          <w:p w14:paraId="2B13CE7D" w14:textId="77777777" w:rsidR="00E00C6A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Big Q- ‘How do sounds travel to our ears?’</w:t>
            </w:r>
          </w:p>
          <w:p w14:paraId="4A4B330D" w14:textId="77777777" w:rsidR="00E71F8C" w:rsidRDefault="00E71F8C" w:rsidP="00E00C6A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 w:rsidRPr="00E71F8C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Shirley Ann Jackson - physicist (telecommunications)</w:t>
            </w:r>
          </w:p>
          <w:p w14:paraId="63D04C0F" w14:textId="3D5D95DE" w:rsidR="00D12BF1" w:rsidRPr="00E71F8C" w:rsidRDefault="00D12BF1" w:rsidP="0069668D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A8D08D" w:themeFill="accent6" w:themeFillTint="99"/>
            <w:vAlign w:val="center"/>
          </w:tcPr>
          <w:p w14:paraId="4902CEC3" w14:textId="77777777" w:rsidR="00E00C6A" w:rsidRDefault="00E00C6A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ates of matter</w:t>
            </w:r>
          </w:p>
          <w:p w14:paraId="13189A85" w14:textId="77777777" w:rsidR="00E00C6A" w:rsidRDefault="00E00C6A" w:rsidP="00547518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Big Q- </w:t>
            </w:r>
            <w:r w:rsidRPr="0082032C"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  <w:t>What would happen if things couldn’t change state?</w:t>
            </w:r>
          </w:p>
          <w:p w14:paraId="1FCA1F62" w14:textId="77777777" w:rsidR="007542D6" w:rsidRDefault="007542D6" w:rsidP="00547518">
            <w:pPr>
              <w:jc w:val="center"/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</w:pPr>
            <w:r w:rsidRPr="007542D6">
              <w:rPr>
                <w:rFonts w:asciiTheme="majorHAnsi" w:hAnsiTheme="majorHAnsi" w:cstheme="minorHAnsi"/>
                <w:i/>
                <w:iCs/>
                <w:color w:val="0070C0"/>
                <w:sz w:val="16"/>
                <w:szCs w:val="16"/>
              </w:rPr>
              <w:t>Lewis Latimer - inventor (air conditioner)</w:t>
            </w:r>
          </w:p>
          <w:p w14:paraId="0BC2FD96" w14:textId="0663052C" w:rsidR="00D12BF1" w:rsidRPr="007542D6" w:rsidRDefault="00D12BF1" w:rsidP="0069668D">
            <w:pPr>
              <w:jc w:val="center"/>
              <w:rPr>
                <w:rFonts w:asciiTheme="majorHAnsi" w:hAnsiTheme="majorHAnsi" w:cstheme="minorHAnsi"/>
                <w:i/>
                <w:iCs/>
                <w:sz w:val="16"/>
                <w:szCs w:val="16"/>
              </w:rPr>
            </w:pPr>
          </w:p>
        </w:tc>
      </w:tr>
      <w:tr w:rsidR="002F354E" w:rsidRPr="007A24B8" w14:paraId="275186EE" w14:textId="77777777" w:rsidTr="00A1204D">
        <w:trPr>
          <w:trHeight w:val="741"/>
        </w:trPr>
        <w:tc>
          <w:tcPr>
            <w:tcW w:w="783" w:type="dxa"/>
            <w:vMerge/>
            <w:vAlign w:val="center"/>
          </w:tcPr>
          <w:p w14:paraId="26351AFD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EDAFC"/>
            <w:vAlign w:val="center"/>
          </w:tcPr>
          <w:p w14:paraId="5E591F92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</w:p>
        </w:tc>
        <w:tc>
          <w:tcPr>
            <w:tcW w:w="2330" w:type="dxa"/>
            <w:shd w:val="clear" w:color="auto" w:fill="FEDAFC"/>
            <w:vAlign w:val="center"/>
          </w:tcPr>
          <w:p w14:paraId="1C1CFEB4" w14:textId="77777777" w:rsidR="002F354E" w:rsidRPr="0082032C" w:rsidRDefault="00307FB6" w:rsidP="00307FB6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07FB6">
              <w:rPr>
                <w:rFonts w:asciiTheme="majorHAnsi" w:hAnsiTheme="majorHAnsi" w:cstheme="minorHAnsi"/>
                <w:sz w:val="16"/>
                <w:szCs w:val="16"/>
              </w:rPr>
              <w:t xml:space="preserve">How </w:t>
            </w:r>
            <w:r w:rsidR="006F03C4" w:rsidRPr="00307FB6">
              <w:rPr>
                <w:rFonts w:asciiTheme="majorHAnsi" w:hAnsiTheme="majorHAnsi" w:cstheme="minorHAnsi"/>
                <w:sz w:val="16"/>
                <w:szCs w:val="16"/>
              </w:rPr>
              <w:t xml:space="preserve">did belief in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="006F03C4" w:rsidRPr="00307FB6">
              <w:rPr>
                <w:rFonts w:asciiTheme="majorHAnsi" w:hAnsiTheme="majorHAnsi" w:cstheme="minorHAnsi"/>
                <w:sz w:val="16"/>
                <w:szCs w:val="16"/>
              </w:rPr>
              <w:t xml:space="preserve">od affect the actions of people in the </w:t>
            </w:r>
            <w:r w:rsidRPr="00307FB6">
              <w:rPr>
                <w:rFonts w:asciiTheme="majorHAnsi" w:hAnsiTheme="majorHAnsi" w:cstheme="minorHAnsi"/>
                <w:sz w:val="16"/>
                <w:szCs w:val="16"/>
              </w:rPr>
              <w:t>Old Testament?</w:t>
            </w:r>
          </w:p>
        </w:tc>
        <w:tc>
          <w:tcPr>
            <w:tcW w:w="2335" w:type="dxa"/>
            <w:shd w:val="clear" w:color="auto" w:fill="FEDAFC"/>
            <w:vAlign w:val="center"/>
          </w:tcPr>
          <w:p w14:paraId="1F6410FD" w14:textId="77777777" w:rsidR="00742B55" w:rsidRDefault="00742B55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742B55">
              <w:rPr>
                <w:rFonts w:asciiTheme="majorHAnsi" w:hAnsiTheme="majorHAnsi" w:cstheme="minorHAnsi"/>
                <w:sz w:val="16"/>
                <w:szCs w:val="16"/>
              </w:rPr>
              <w:t xml:space="preserve">What are The Beatitudes and </w:t>
            </w:r>
            <w:r w:rsidR="006F03C4" w:rsidRPr="00742B55">
              <w:rPr>
                <w:rFonts w:asciiTheme="majorHAnsi" w:hAnsiTheme="majorHAnsi" w:cstheme="minorHAnsi"/>
                <w:sz w:val="16"/>
                <w:szCs w:val="16"/>
              </w:rPr>
              <w:t xml:space="preserve">what do they mean for </w:t>
            </w:r>
            <w:r w:rsidRPr="00742B55">
              <w:rPr>
                <w:rFonts w:asciiTheme="majorHAnsi" w:hAnsiTheme="majorHAnsi" w:cstheme="minorHAnsi"/>
                <w:sz w:val="16"/>
                <w:szCs w:val="16"/>
              </w:rPr>
              <w:t xml:space="preserve">Christians? </w:t>
            </w:r>
          </w:p>
          <w:p w14:paraId="5CEC8C54" w14:textId="6BCC340E" w:rsidR="002F354E" w:rsidRPr="0082032C" w:rsidRDefault="004D0940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Is the Christmas message of peace still relevant for today’s world?</w:t>
            </w:r>
          </w:p>
        </w:tc>
        <w:tc>
          <w:tcPr>
            <w:tcW w:w="2329" w:type="dxa"/>
            <w:shd w:val="clear" w:color="auto" w:fill="FEDAFC"/>
            <w:vAlign w:val="center"/>
          </w:tcPr>
          <w:p w14:paraId="593E31D0" w14:textId="77777777" w:rsidR="00D12BF1" w:rsidRDefault="003425E7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3425E7">
              <w:rPr>
                <w:rFonts w:asciiTheme="majorHAnsi" w:hAnsiTheme="majorHAnsi" w:cstheme="minorHAnsi"/>
                <w:sz w:val="16"/>
                <w:szCs w:val="16"/>
              </w:rPr>
              <w:t>How do Hindus worship?</w:t>
            </w:r>
          </w:p>
          <w:p w14:paraId="79D06B39" w14:textId="438E0E69" w:rsidR="002F354E" w:rsidRPr="00D12BF1" w:rsidRDefault="003425E7" w:rsidP="00D12BF1">
            <w:pPr>
              <w:jc w:val="center"/>
              <w:rPr>
                <w:rFonts w:asciiTheme="majorHAnsi" w:hAnsiTheme="majorHAnsi" w:cstheme="minorHAnsi"/>
                <w:b/>
                <w:color w:val="FF0000"/>
                <w:sz w:val="16"/>
                <w:szCs w:val="16"/>
              </w:rPr>
            </w:pPr>
            <w:r w:rsidRPr="003425E7">
              <w:rPr>
                <w:rFonts w:asciiTheme="majorHAnsi" w:hAnsiTheme="majorHAnsi" w:cstheme="minorHAnsi"/>
                <w:sz w:val="16"/>
                <w:szCs w:val="16"/>
              </w:rPr>
              <w:t xml:space="preserve">                                                  </w:t>
            </w:r>
          </w:p>
        </w:tc>
        <w:tc>
          <w:tcPr>
            <w:tcW w:w="2332" w:type="dxa"/>
            <w:shd w:val="clear" w:color="auto" w:fill="FEDAFC"/>
            <w:vAlign w:val="center"/>
          </w:tcPr>
          <w:p w14:paraId="4BAE5B73" w14:textId="77777777" w:rsidR="000836A5" w:rsidRDefault="000836A5" w:rsidP="0004497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Do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f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ame and Christian Faith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g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 xml:space="preserve">o </w:t>
            </w:r>
            <w:r w:rsidR="006F03C4">
              <w:rPr>
                <w:rFonts w:asciiTheme="majorHAnsi" w:hAnsiTheme="majorHAnsi" w:cstheme="minorHAnsi"/>
                <w:sz w:val="16"/>
                <w:szCs w:val="16"/>
              </w:rPr>
              <w:t>t</w:t>
            </w:r>
            <w:r w:rsidRPr="000836A5">
              <w:rPr>
                <w:rFonts w:asciiTheme="majorHAnsi" w:hAnsiTheme="majorHAnsi" w:cstheme="minorHAnsi"/>
                <w:sz w:val="16"/>
                <w:szCs w:val="16"/>
              </w:rPr>
              <w:t>ogether?</w:t>
            </w:r>
          </w:p>
          <w:p w14:paraId="7AF71A6C" w14:textId="77777777" w:rsidR="002F354E" w:rsidRPr="0082032C" w:rsidRDefault="00155961" w:rsidP="0004497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What is Holy Communion and how does it build a Christian         Community?</w:t>
            </w:r>
          </w:p>
        </w:tc>
        <w:tc>
          <w:tcPr>
            <w:tcW w:w="2337" w:type="dxa"/>
            <w:shd w:val="clear" w:color="auto" w:fill="FEDAFC"/>
            <w:vAlign w:val="center"/>
          </w:tcPr>
          <w:p w14:paraId="6E0F6DA1" w14:textId="77777777" w:rsidR="002F354E" w:rsidRDefault="00155961" w:rsidP="0004497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 xml:space="preserve">What does </w:t>
            </w:r>
            <w:r w:rsidR="006F03C4" w:rsidRPr="00155961">
              <w:rPr>
                <w:rFonts w:asciiTheme="majorHAnsi" w:hAnsiTheme="majorHAnsi" w:cstheme="minorHAnsi"/>
                <w:sz w:val="16"/>
                <w:szCs w:val="16"/>
              </w:rPr>
              <w:t xml:space="preserve">it mean to be a </w:t>
            </w: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Hindu?</w:t>
            </w:r>
          </w:p>
          <w:p w14:paraId="74BDA4A8" w14:textId="3BCB9967" w:rsidR="00D12BF1" w:rsidRPr="0082032C" w:rsidRDefault="00D12BF1" w:rsidP="00044974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FEDAFC"/>
            <w:vAlign w:val="center"/>
          </w:tcPr>
          <w:p w14:paraId="2A62B1F3" w14:textId="77777777" w:rsidR="002F354E" w:rsidRPr="0082032C" w:rsidRDefault="00155961" w:rsidP="006C07B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155961">
              <w:rPr>
                <w:rFonts w:asciiTheme="majorHAnsi" w:hAnsiTheme="majorHAnsi" w:cstheme="minorHAnsi"/>
                <w:sz w:val="16"/>
                <w:szCs w:val="16"/>
              </w:rPr>
              <w:t>Why is liturgy important to many Christians?</w:t>
            </w:r>
          </w:p>
        </w:tc>
      </w:tr>
      <w:tr w:rsidR="00E45513" w:rsidRPr="007A24B8" w14:paraId="197C94D3" w14:textId="77777777" w:rsidTr="00A1204D">
        <w:trPr>
          <w:trHeight w:val="547"/>
        </w:trPr>
        <w:tc>
          <w:tcPr>
            <w:tcW w:w="783" w:type="dxa"/>
            <w:vMerge/>
            <w:vAlign w:val="center"/>
          </w:tcPr>
          <w:p w14:paraId="7DB20F28" w14:textId="77777777" w:rsidR="00E45513" w:rsidRPr="007A24B8" w:rsidRDefault="00E45513" w:rsidP="00E45513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BFBFBF" w:themeFill="background1" w:themeFillShade="BF"/>
            <w:vAlign w:val="center"/>
          </w:tcPr>
          <w:p w14:paraId="32FC624D" w14:textId="77777777" w:rsidR="00E45513" w:rsidRPr="0082032C" w:rsidRDefault="00E45513" w:rsidP="00E45513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Art</w:t>
            </w:r>
          </w:p>
        </w:tc>
        <w:tc>
          <w:tcPr>
            <w:tcW w:w="2330" w:type="dxa"/>
            <w:shd w:val="clear" w:color="auto" w:fill="BFBFBF" w:themeFill="background1" w:themeFillShade="BF"/>
            <w:vAlign w:val="center"/>
          </w:tcPr>
          <w:p w14:paraId="1753E5B0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inting</w:t>
            </w:r>
          </w:p>
          <w:p w14:paraId="51DE6381" w14:textId="77777777" w:rsidR="00E45513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osaics</w:t>
            </w:r>
          </w:p>
          <w:p w14:paraId="089F4FE2" w14:textId="0CC8D44C" w:rsidR="00D12BF1" w:rsidRPr="0082032C" w:rsidRDefault="00D12BF1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BFBFBF" w:themeFill="background1" w:themeFillShade="BF"/>
            <w:vAlign w:val="center"/>
          </w:tcPr>
          <w:p w14:paraId="62C83464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BFBFBF" w:themeFill="background1" w:themeFillShade="BF"/>
            <w:vAlign w:val="center"/>
          </w:tcPr>
          <w:p w14:paraId="358ECF5F" w14:textId="77777777" w:rsidR="0053284C" w:rsidRDefault="009A3E54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culpture</w:t>
            </w:r>
          </w:p>
          <w:p w14:paraId="46ED0720" w14:textId="77777777" w:rsidR="00E45513" w:rsidRDefault="002D7A19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Chinese Dragons</w:t>
            </w:r>
          </w:p>
          <w:p w14:paraId="42B650B2" w14:textId="0F850CDA" w:rsidR="00D12BF1" w:rsidRPr="0053284C" w:rsidRDefault="00D12BF1" w:rsidP="0053284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BFBFBF" w:themeFill="background1" w:themeFillShade="BF"/>
            <w:vAlign w:val="center"/>
          </w:tcPr>
          <w:p w14:paraId="674286B1" w14:textId="77777777" w:rsidR="00E45513" w:rsidRPr="0082032C" w:rsidRDefault="00E45513" w:rsidP="00E45513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7" w:type="dxa"/>
            <w:shd w:val="clear" w:color="auto" w:fill="BFBFBF" w:themeFill="background1" w:themeFillShade="BF"/>
            <w:vAlign w:val="center"/>
          </w:tcPr>
          <w:p w14:paraId="7E361FD2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Painting </w:t>
            </w:r>
          </w:p>
          <w:p w14:paraId="7D6FAE3A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Frank Bowling </w:t>
            </w:r>
          </w:p>
          <w:p w14:paraId="08FE4F3B" w14:textId="77777777" w:rsidR="001639DD" w:rsidRDefault="002D7A19" w:rsidP="002D7A19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mapping)</w:t>
            </w:r>
          </w:p>
          <w:p w14:paraId="407BD97C" w14:textId="7E4AC53C" w:rsidR="00D12BF1" w:rsidRPr="0082032C" w:rsidRDefault="00D12BF1" w:rsidP="002D7A19">
            <w:pPr>
              <w:jc w:val="center"/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BFBFBF" w:themeFill="background1" w:themeFillShade="BF"/>
            <w:vAlign w:val="center"/>
          </w:tcPr>
          <w:p w14:paraId="6A5351F8" w14:textId="77777777" w:rsidR="00E45513" w:rsidRPr="0082032C" w:rsidRDefault="00E45513" w:rsidP="00A07CE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2F354E" w:rsidRPr="007A24B8" w14:paraId="443CC311" w14:textId="77777777" w:rsidTr="00A1204D">
        <w:trPr>
          <w:trHeight w:val="555"/>
        </w:trPr>
        <w:tc>
          <w:tcPr>
            <w:tcW w:w="783" w:type="dxa"/>
            <w:vMerge/>
            <w:vAlign w:val="center"/>
          </w:tcPr>
          <w:p w14:paraId="5B66348C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ECFF"/>
            <w:vAlign w:val="center"/>
          </w:tcPr>
          <w:p w14:paraId="7AFACD27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DT</w:t>
            </w:r>
          </w:p>
        </w:tc>
        <w:tc>
          <w:tcPr>
            <w:tcW w:w="2330" w:type="dxa"/>
            <w:shd w:val="clear" w:color="auto" w:fill="CCECFF"/>
            <w:vAlign w:val="center"/>
          </w:tcPr>
          <w:p w14:paraId="029D3966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5" w:type="dxa"/>
            <w:shd w:val="clear" w:color="auto" w:fill="CCECFF"/>
            <w:vAlign w:val="center"/>
          </w:tcPr>
          <w:p w14:paraId="64AFA4A4" w14:textId="77777777" w:rsidR="00E00C6A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Shell Structures - </w:t>
            </w:r>
          </w:p>
          <w:p w14:paraId="414C1653" w14:textId="77777777" w:rsidR="002F354E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>Bird hides</w:t>
            </w:r>
            <w:r w:rsidR="002F354E"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29" w:type="dxa"/>
            <w:shd w:val="clear" w:color="auto" w:fill="CCECFF"/>
            <w:vAlign w:val="center"/>
          </w:tcPr>
          <w:p w14:paraId="1F014A77" w14:textId="77777777" w:rsidR="002F354E" w:rsidRPr="0053284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CCECFF"/>
            <w:vAlign w:val="center"/>
          </w:tcPr>
          <w:p w14:paraId="0F9288AE" w14:textId="77777777" w:rsidR="00E00C6A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>Circuits – Science link</w:t>
            </w:r>
          </w:p>
          <w:p w14:paraId="03923FB3" w14:textId="77777777" w:rsidR="0030263F" w:rsidRPr="0053284C" w:rsidRDefault="00E00C6A" w:rsidP="00E00C6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53284C">
              <w:rPr>
                <w:rFonts w:asciiTheme="majorHAnsi" w:hAnsiTheme="majorHAnsi" w:cstheme="minorHAnsi"/>
                <w:sz w:val="16"/>
                <w:szCs w:val="16"/>
              </w:rPr>
              <w:t xml:space="preserve">Light up a Colosseum/ making a night light  </w:t>
            </w:r>
          </w:p>
        </w:tc>
        <w:tc>
          <w:tcPr>
            <w:tcW w:w="2337" w:type="dxa"/>
            <w:shd w:val="clear" w:color="auto" w:fill="CCECFF"/>
            <w:vAlign w:val="center"/>
          </w:tcPr>
          <w:p w14:paraId="1CA26A41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2335" w:type="dxa"/>
            <w:shd w:val="clear" w:color="auto" w:fill="CCECFF"/>
            <w:vAlign w:val="center"/>
          </w:tcPr>
          <w:p w14:paraId="1DD30A3F" w14:textId="77777777" w:rsidR="002F354E" w:rsidRPr="0082032C" w:rsidRDefault="009A3E54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Medieval</w:t>
            </w:r>
            <w:r w:rsidR="002F354E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 feast –link to healthy eating</w:t>
            </w:r>
          </w:p>
        </w:tc>
      </w:tr>
      <w:tr w:rsidR="00E0639F" w:rsidRPr="007A24B8" w14:paraId="1C882F75" w14:textId="77777777" w:rsidTr="00A1204D">
        <w:trPr>
          <w:trHeight w:val="563"/>
        </w:trPr>
        <w:tc>
          <w:tcPr>
            <w:tcW w:w="783" w:type="dxa"/>
            <w:vMerge/>
            <w:vAlign w:val="center"/>
          </w:tcPr>
          <w:p w14:paraId="6A143525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BE4D5" w:themeFill="accent2" w:themeFillTint="33"/>
            <w:vAlign w:val="center"/>
          </w:tcPr>
          <w:p w14:paraId="2447C1B5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C</w:t>
            </w:r>
          </w:p>
        </w:tc>
        <w:tc>
          <w:tcPr>
            <w:tcW w:w="2330" w:type="dxa"/>
            <w:shd w:val="clear" w:color="auto" w:fill="FBE4D5" w:themeFill="accent2" w:themeFillTint="33"/>
            <w:vAlign w:val="center"/>
          </w:tcPr>
          <w:p w14:paraId="6FDEFA7E" w14:textId="77777777" w:rsidR="00E0639F" w:rsidRDefault="002A1EA4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Computing systems and networks – The Internet</w:t>
              </w:r>
            </w:hyperlink>
          </w:p>
          <w:p w14:paraId="583CA763" w14:textId="77777777" w:rsidR="00E0639F" w:rsidRDefault="002A1EA4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(Lessons 1-4)</w:t>
              </w:r>
            </w:hyperlink>
          </w:p>
          <w:p w14:paraId="29EE654C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 xml:space="preserve">Philip </w:t>
            </w:r>
            <w:proofErr w:type="spellStart"/>
            <w:r>
              <w:rPr>
                <w:rFonts w:asciiTheme="majorHAnsi" w:hAnsiTheme="majorHAnsi" w:cstheme="minorHAnsi"/>
                <w:i/>
                <w:color w:val="0070C0"/>
                <w:sz w:val="16"/>
                <w:szCs w:val="16"/>
              </w:rPr>
              <w:t>Emeagwali</w:t>
            </w:r>
            <w:proofErr w:type="spellEnd"/>
          </w:p>
        </w:tc>
        <w:tc>
          <w:tcPr>
            <w:tcW w:w="2335" w:type="dxa"/>
            <w:shd w:val="clear" w:color="auto" w:fill="FBE4D5" w:themeFill="accent2" w:themeFillTint="33"/>
            <w:vAlign w:val="center"/>
          </w:tcPr>
          <w:p w14:paraId="39B0D067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1 – Multiple Scenes &amp; Dialogue (5 Lessons)</w:t>
              </w:r>
            </w:hyperlink>
          </w:p>
        </w:tc>
        <w:tc>
          <w:tcPr>
            <w:tcW w:w="2329" w:type="dxa"/>
            <w:shd w:val="clear" w:color="auto" w:fill="FBE4D5" w:themeFill="accent2" w:themeFillTint="33"/>
            <w:vAlign w:val="center"/>
          </w:tcPr>
          <w:p w14:paraId="4F37D74F" w14:textId="77777777" w:rsidR="00E0639F" w:rsidRDefault="002A1EA4" w:rsidP="00E0639F">
            <w:pPr>
              <w:pStyle w:val="NormalWeb"/>
              <w:spacing w:before="0" w:beforeAutospacing="0" w:after="0" w:afterAutospacing="0"/>
              <w:rPr>
                <w:sz w:val="16"/>
                <w:szCs w:val="16"/>
                <w:lang w:eastAsia="en-US"/>
              </w:rPr>
            </w:pPr>
            <w:hyperlink r:id="rId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  <w:lang w:eastAsia="en-US"/>
                </w:rPr>
                <w:t>Data Logging - NCCE (6 Lessons)</w:t>
              </w:r>
            </w:hyperlink>
          </w:p>
          <w:p w14:paraId="2C4BCE03" w14:textId="77777777" w:rsidR="00E0639F" w:rsidRDefault="00E0639F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FBE4D5" w:themeFill="accent2" w:themeFillTint="33"/>
            <w:vAlign w:val="center"/>
          </w:tcPr>
          <w:p w14:paraId="732B1A89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9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Creating media – Audio editing  - Audacity (5 Lessons)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  <w:vAlign w:val="center"/>
          </w:tcPr>
          <w:p w14:paraId="57A5E49E" w14:textId="77777777" w:rsidR="00E0639F" w:rsidRDefault="002A1EA4" w:rsidP="00E0639F">
            <w:pPr>
              <w:jc w:val="center"/>
              <w:rPr>
                <w:sz w:val="16"/>
                <w:szCs w:val="16"/>
              </w:rPr>
            </w:pPr>
            <w:hyperlink r:id="rId10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Google Slides (4 Lessons)</w:t>
              </w:r>
            </w:hyperlink>
          </w:p>
          <w:p w14:paraId="12405C24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11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Google Sites - (4 lessons)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  <w:vAlign w:val="center"/>
          </w:tcPr>
          <w:p w14:paraId="4A1B8348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color w:val="000000" w:themeColor="text1"/>
                <w:sz w:val="16"/>
                <w:szCs w:val="16"/>
              </w:rPr>
            </w:pPr>
            <w:hyperlink r:id="rId12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Unit 2 Repetition Scratch shapes - (5 Lessons)</w:t>
              </w:r>
            </w:hyperlink>
          </w:p>
        </w:tc>
      </w:tr>
      <w:tr w:rsidR="00E0639F" w:rsidRPr="007A24B8" w14:paraId="1413E729" w14:textId="77777777" w:rsidTr="00A1204D">
        <w:trPr>
          <w:trHeight w:val="300"/>
        </w:trPr>
        <w:tc>
          <w:tcPr>
            <w:tcW w:w="783" w:type="dxa"/>
            <w:vMerge/>
            <w:vAlign w:val="center"/>
          </w:tcPr>
          <w:p w14:paraId="2F916E3A" w14:textId="77777777" w:rsidR="00E0639F" w:rsidRPr="007A24B8" w:rsidRDefault="00E0639F" w:rsidP="00E0639F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BE4D5" w:themeFill="accent2" w:themeFillTint="33"/>
            <w:vAlign w:val="center"/>
          </w:tcPr>
          <w:p w14:paraId="793E6EEC" w14:textId="77777777" w:rsidR="00E0639F" w:rsidRPr="0082032C" w:rsidRDefault="00E0639F" w:rsidP="00E0639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E-Safety </w:t>
            </w:r>
          </w:p>
        </w:tc>
        <w:tc>
          <w:tcPr>
            <w:tcW w:w="2330" w:type="dxa"/>
            <w:shd w:val="clear" w:color="auto" w:fill="FBE4D5" w:themeFill="accent2" w:themeFillTint="33"/>
          </w:tcPr>
          <w:p w14:paraId="6B325B5A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3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</w:tcPr>
          <w:p w14:paraId="05E78336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4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29" w:type="dxa"/>
            <w:shd w:val="clear" w:color="auto" w:fill="FBE4D5" w:themeFill="accent2" w:themeFillTint="33"/>
          </w:tcPr>
          <w:p w14:paraId="1DA1574E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5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2" w:type="dxa"/>
            <w:shd w:val="clear" w:color="auto" w:fill="FBE4D5" w:themeFill="accent2" w:themeFillTint="33"/>
          </w:tcPr>
          <w:p w14:paraId="519F1703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6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7" w:type="dxa"/>
            <w:shd w:val="clear" w:color="auto" w:fill="FBE4D5" w:themeFill="accent2" w:themeFillTint="33"/>
          </w:tcPr>
          <w:p w14:paraId="5F42B976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7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  <w:tc>
          <w:tcPr>
            <w:tcW w:w="2335" w:type="dxa"/>
            <w:shd w:val="clear" w:color="auto" w:fill="FBE4D5" w:themeFill="accent2" w:themeFillTint="33"/>
          </w:tcPr>
          <w:p w14:paraId="1DD1C8DF" w14:textId="77777777" w:rsidR="00E0639F" w:rsidRDefault="002A1EA4" w:rsidP="00E0639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hyperlink r:id="rId18" w:history="1">
              <w:r w:rsidR="00E0639F">
                <w:rPr>
                  <w:rStyle w:val="Hyperlink"/>
                  <w:rFonts w:ascii="Arial" w:hAnsi="Arial" w:cs="Arial"/>
                  <w:color w:val="1155CC"/>
                  <w:sz w:val="16"/>
                  <w:szCs w:val="16"/>
                </w:rPr>
                <w:t>DL - Common Sense Media</w:t>
              </w:r>
            </w:hyperlink>
          </w:p>
        </w:tc>
      </w:tr>
      <w:tr w:rsidR="00980D52" w:rsidRPr="007A24B8" w14:paraId="5A2041FC" w14:textId="77777777" w:rsidTr="00A1204D">
        <w:trPr>
          <w:trHeight w:val="557"/>
        </w:trPr>
        <w:tc>
          <w:tcPr>
            <w:tcW w:w="783" w:type="dxa"/>
            <w:vMerge/>
            <w:vAlign w:val="center"/>
          </w:tcPr>
          <w:p w14:paraId="5A97C2B2" w14:textId="77777777" w:rsidR="00980D52" w:rsidRPr="007A24B8" w:rsidRDefault="00980D52" w:rsidP="00980D52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CCFF"/>
            <w:vAlign w:val="center"/>
          </w:tcPr>
          <w:p w14:paraId="0B15065A" w14:textId="77777777" w:rsidR="00980D52" w:rsidRPr="0082032C" w:rsidRDefault="00980D52" w:rsidP="00980D5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SHE</w:t>
            </w:r>
          </w:p>
        </w:tc>
        <w:tc>
          <w:tcPr>
            <w:tcW w:w="2330" w:type="dxa"/>
            <w:shd w:val="clear" w:color="auto" w:fill="CCCCFF"/>
            <w:vAlign w:val="center"/>
          </w:tcPr>
          <w:p w14:paraId="40A15C73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etting Back to Green </w:t>
            </w:r>
          </w:p>
          <w:p w14:paraId="096472A2" w14:textId="77777777" w:rsidR="00980D52" w:rsidRPr="0082032C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laying Safe</w:t>
            </w:r>
          </w:p>
        </w:tc>
        <w:tc>
          <w:tcPr>
            <w:tcW w:w="2335" w:type="dxa"/>
            <w:shd w:val="clear" w:color="auto" w:fill="CCCCFF"/>
            <w:vAlign w:val="center"/>
          </w:tcPr>
          <w:p w14:paraId="6D8E75EF" w14:textId="77777777" w:rsidR="00980D52" w:rsidRPr="0082032C" w:rsidRDefault="0030263F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Identity</w:t>
            </w:r>
            <w:r w:rsidR="00980D52" w:rsidRPr="0082032C">
              <w:rPr>
                <w:rFonts w:asciiTheme="majorHAnsi" w:hAnsiTheme="majorHAnsi" w:cstheme="minorHAnsi"/>
                <w:sz w:val="16"/>
                <w:szCs w:val="16"/>
              </w:rPr>
              <w:t>, society, equality</w:t>
            </w:r>
          </w:p>
          <w:p w14:paraId="32B0392A" w14:textId="77777777" w:rsidR="00980D52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king choices</w:t>
            </w:r>
          </w:p>
          <w:p w14:paraId="0D4F3DCD" w14:textId="157D77ED" w:rsidR="00D12BF1" w:rsidRPr="0082032C" w:rsidRDefault="00D12BF1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CCCCFF"/>
            <w:vAlign w:val="center"/>
          </w:tcPr>
          <w:p w14:paraId="29ABDD79" w14:textId="77777777" w:rsidR="00980D52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rugs, alcohol and tobacco: Making choices</w:t>
            </w:r>
          </w:p>
          <w:p w14:paraId="34028B35" w14:textId="096E6C95" w:rsidR="00D12BF1" w:rsidRPr="0082032C" w:rsidRDefault="00D12BF1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32" w:type="dxa"/>
            <w:shd w:val="clear" w:color="auto" w:fill="CCCCFF"/>
            <w:vAlign w:val="center"/>
          </w:tcPr>
          <w:p w14:paraId="0CBF5798" w14:textId="77777777" w:rsidR="00980D52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What’s important to me?</w:t>
            </w:r>
          </w:p>
          <w:p w14:paraId="60A350C3" w14:textId="6C484D6B" w:rsidR="00D12BF1" w:rsidRPr="0082032C" w:rsidRDefault="00D12BF1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4672" w:type="dxa"/>
            <w:gridSpan w:val="2"/>
            <w:shd w:val="clear" w:color="auto" w:fill="CCCCFF"/>
            <w:vAlign w:val="center"/>
          </w:tcPr>
          <w:p w14:paraId="36B8F120" w14:textId="77777777" w:rsidR="00980D52" w:rsidRDefault="00980D52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Growing up and changing</w:t>
            </w:r>
          </w:p>
          <w:p w14:paraId="745E20E1" w14:textId="2CCEF20A" w:rsidR="00D12BF1" w:rsidRPr="0082032C" w:rsidRDefault="00D12BF1" w:rsidP="00980D52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</w:tr>
      <w:tr w:rsidR="002F354E" w:rsidRPr="007A24B8" w14:paraId="6F6421A6" w14:textId="77777777" w:rsidTr="00A1204D">
        <w:trPr>
          <w:trHeight w:val="551"/>
        </w:trPr>
        <w:tc>
          <w:tcPr>
            <w:tcW w:w="783" w:type="dxa"/>
            <w:vMerge/>
            <w:vAlign w:val="center"/>
          </w:tcPr>
          <w:p w14:paraId="22905044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FFCCCC"/>
            <w:vAlign w:val="center"/>
          </w:tcPr>
          <w:p w14:paraId="156413E0" w14:textId="77777777" w:rsidR="002F354E" w:rsidRPr="0082032C" w:rsidRDefault="002F354E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Music</w:t>
            </w:r>
          </w:p>
        </w:tc>
        <w:tc>
          <w:tcPr>
            <w:tcW w:w="2330" w:type="dxa"/>
            <w:shd w:val="clear" w:color="auto" w:fill="FFCCCC"/>
            <w:vAlign w:val="center"/>
          </w:tcPr>
          <w:p w14:paraId="3B5B43AE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amma Mia</w:t>
            </w:r>
          </w:p>
        </w:tc>
        <w:tc>
          <w:tcPr>
            <w:tcW w:w="2335" w:type="dxa"/>
            <w:shd w:val="clear" w:color="auto" w:fill="FFCCCC"/>
            <w:vAlign w:val="center"/>
          </w:tcPr>
          <w:p w14:paraId="2FFAF3AA" w14:textId="77777777" w:rsidR="002F354E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lockenspiel Stage 2 </w:t>
            </w:r>
          </w:p>
          <w:p w14:paraId="374032BE" w14:textId="1A284054" w:rsidR="00D12BF1" w:rsidRPr="0082032C" w:rsidRDefault="00D12BF1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</w:p>
        </w:tc>
        <w:tc>
          <w:tcPr>
            <w:tcW w:w="2329" w:type="dxa"/>
            <w:shd w:val="clear" w:color="auto" w:fill="FFCCCC"/>
            <w:vAlign w:val="center"/>
          </w:tcPr>
          <w:p w14:paraId="34E77645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Stop! </w:t>
            </w:r>
          </w:p>
        </w:tc>
        <w:tc>
          <w:tcPr>
            <w:tcW w:w="2332" w:type="dxa"/>
            <w:shd w:val="clear" w:color="auto" w:fill="FFCCCC"/>
            <w:vAlign w:val="center"/>
          </w:tcPr>
          <w:p w14:paraId="2EB10757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Lean on Me </w:t>
            </w:r>
          </w:p>
        </w:tc>
        <w:tc>
          <w:tcPr>
            <w:tcW w:w="2337" w:type="dxa"/>
            <w:shd w:val="clear" w:color="auto" w:fill="FFCCCC"/>
            <w:vAlign w:val="center"/>
          </w:tcPr>
          <w:p w14:paraId="58735904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Blackbird </w:t>
            </w:r>
          </w:p>
        </w:tc>
        <w:tc>
          <w:tcPr>
            <w:tcW w:w="2335" w:type="dxa"/>
            <w:shd w:val="clear" w:color="auto" w:fill="FFCCCC"/>
            <w:vAlign w:val="center"/>
          </w:tcPr>
          <w:p w14:paraId="5C2AC212" w14:textId="77777777" w:rsidR="002F354E" w:rsidRPr="0082032C" w:rsidRDefault="002F354E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Reflect, Rewind and Replay</w:t>
            </w:r>
          </w:p>
        </w:tc>
      </w:tr>
      <w:tr w:rsidR="00873C7D" w:rsidRPr="007A24B8" w14:paraId="53243203" w14:textId="77777777" w:rsidTr="00A1204D">
        <w:trPr>
          <w:trHeight w:val="559"/>
        </w:trPr>
        <w:tc>
          <w:tcPr>
            <w:tcW w:w="783" w:type="dxa"/>
            <w:vMerge/>
            <w:vAlign w:val="center"/>
          </w:tcPr>
          <w:p w14:paraId="6F6BD9D5" w14:textId="77777777" w:rsidR="00873C7D" w:rsidRPr="007A24B8" w:rsidRDefault="00873C7D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CCFFCC"/>
            <w:vAlign w:val="center"/>
          </w:tcPr>
          <w:p w14:paraId="1790BC63" w14:textId="77777777" w:rsidR="00873C7D" w:rsidRPr="0082032C" w:rsidRDefault="00873C7D" w:rsidP="00873C7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PE</w:t>
            </w:r>
          </w:p>
        </w:tc>
        <w:tc>
          <w:tcPr>
            <w:tcW w:w="2330" w:type="dxa"/>
            <w:shd w:val="clear" w:color="auto" w:fill="CCFFCC"/>
            <w:vAlign w:val="center"/>
          </w:tcPr>
          <w:p w14:paraId="2697ED1F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it to learn/ Fundamentals </w:t>
            </w:r>
          </w:p>
          <w:p w14:paraId="2D7078DB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ames </w:t>
            </w:r>
            <w:r w:rsidR="00F96D44"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– Netball </w:t>
            </w:r>
          </w:p>
        </w:tc>
        <w:tc>
          <w:tcPr>
            <w:tcW w:w="2335" w:type="dxa"/>
            <w:shd w:val="clear" w:color="auto" w:fill="CCFFCC"/>
            <w:vAlign w:val="center"/>
          </w:tcPr>
          <w:p w14:paraId="4ED9450C" w14:textId="77777777" w:rsidR="00F96D44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Outdoor Adventurous Activities </w:t>
            </w:r>
          </w:p>
          <w:p w14:paraId="003AAEE3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ance</w:t>
            </w:r>
          </w:p>
        </w:tc>
        <w:tc>
          <w:tcPr>
            <w:tcW w:w="2329" w:type="dxa"/>
            <w:shd w:val="clear" w:color="auto" w:fill="CCFFCC"/>
            <w:vAlign w:val="center"/>
          </w:tcPr>
          <w:p w14:paraId="6653DF8D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Developing leadership through gymnastics</w:t>
            </w:r>
          </w:p>
          <w:p w14:paraId="3AB4210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ymnastics- </w:t>
            </w:r>
            <w:r w:rsidR="00F96D44" w:rsidRPr="0082032C">
              <w:rPr>
                <w:rFonts w:asciiTheme="majorHAnsi" w:hAnsiTheme="majorHAnsi" w:cstheme="minorHAnsi"/>
                <w:sz w:val="16"/>
                <w:szCs w:val="16"/>
              </w:rPr>
              <w:t>combinations of movement</w:t>
            </w:r>
          </w:p>
        </w:tc>
        <w:tc>
          <w:tcPr>
            <w:tcW w:w="2332" w:type="dxa"/>
            <w:shd w:val="clear" w:color="auto" w:fill="CCFFCC"/>
            <w:vAlign w:val="center"/>
          </w:tcPr>
          <w:p w14:paraId="2B64EF7A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hletics </w:t>
            </w:r>
          </w:p>
        </w:tc>
        <w:tc>
          <w:tcPr>
            <w:tcW w:w="2337" w:type="dxa"/>
            <w:shd w:val="clear" w:color="auto" w:fill="CCFFCC"/>
            <w:vAlign w:val="center"/>
          </w:tcPr>
          <w:p w14:paraId="5A43E98B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Striking and Field Games</w:t>
            </w:r>
          </w:p>
        </w:tc>
        <w:tc>
          <w:tcPr>
            <w:tcW w:w="2335" w:type="dxa"/>
            <w:shd w:val="clear" w:color="auto" w:fill="CCFFCC"/>
            <w:vAlign w:val="center"/>
          </w:tcPr>
          <w:p w14:paraId="7A636B9C" w14:textId="77777777" w:rsidR="00873C7D" w:rsidRPr="0082032C" w:rsidRDefault="00F96D44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ockey </w:t>
            </w:r>
          </w:p>
        </w:tc>
      </w:tr>
      <w:tr w:rsidR="00873C7D" w:rsidRPr="007A24B8" w14:paraId="3DEBB1D3" w14:textId="77777777" w:rsidTr="00A1204D">
        <w:trPr>
          <w:trHeight w:val="416"/>
        </w:trPr>
        <w:tc>
          <w:tcPr>
            <w:tcW w:w="783" w:type="dxa"/>
            <w:vMerge/>
            <w:vAlign w:val="center"/>
          </w:tcPr>
          <w:p w14:paraId="2E9F7E20" w14:textId="77777777" w:rsidR="00873C7D" w:rsidRPr="007A24B8" w:rsidRDefault="00873C7D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DFE1FF"/>
            <w:vAlign w:val="center"/>
          </w:tcPr>
          <w:p w14:paraId="37B64DB8" w14:textId="77777777" w:rsidR="00873C7D" w:rsidRPr="0082032C" w:rsidRDefault="00873C7D" w:rsidP="00873C7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30" w:type="dxa"/>
            <w:shd w:val="clear" w:color="auto" w:fill="DFE1FF"/>
            <w:vAlign w:val="center"/>
          </w:tcPr>
          <w:p w14:paraId="67D0593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Romans (Intermediate) </w:t>
            </w:r>
          </w:p>
        </w:tc>
        <w:tc>
          <w:tcPr>
            <w:tcW w:w="2335" w:type="dxa"/>
            <w:shd w:val="clear" w:color="auto" w:fill="DFE1FF"/>
            <w:vAlign w:val="center"/>
          </w:tcPr>
          <w:p w14:paraId="3EFC91B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esenting Myself</w:t>
            </w:r>
          </w:p>
          <w:p w14:paraId="7A6EEC6C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29" w:type="dxa"/>
            <w:shd w:val="clear" w:color="auto" w:fill="DFE1FF"/>
            <w:vAlign w:val="center"/>
          </w:tcPr>
          <w:p w14:paraId="0C70EE5D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amily </w:t>
            </w:r>
          </w:p>
          <w:p w14:paraId="6375147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32" w:type="dxa"/>
            <w:shd w:val="clear" w:color="auto" w:fill="DFE1FF"/>
            <w:vAlign w:val="center"/>
          </w:tcPr>
          <w:p w14:paraId="1D9EF94A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 the Café </w:t>
            </w:r>
          </w:p>
          <w:p w14:paraId="76CE6079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37" w:type="dxa"/>
            <w:shd w:val="clear" w:color="auto" w:fill="DFE1FF"/>
            <w:vAlign w:val="center"/>
          </w:tcPr>
          <w:p w14:paraId="665804E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Classroom </w:t>
            </w:r>
          </w:p>
          <w:p w14:paraId="59C20BC8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35" w:type="dxa"/>
            <w:shd w:val="clear" w:color="auto" w:fill="DFE1FF"/>
            <w:vAlign w:val="center"/>
          </w:tcPr>
          <w:p w14:paraId="044AD206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oldilocks </w:t>
            </w:r>
          </w:p>
          <w:p w14:paraId="4567E5E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</w:tr>
    </w:tbl>
    <w:p w14:paraId="6F1688C4" w14:textId="7539C127" w:rsidR="00A1204D" w:rsidRDefault="00A1204D" w:rsidP="00046F5C"/>
    <w:sectPr w:rsidR="00A1204D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1C9D"/>
    <w:rsid w:val="00032AED"/>
    <w:rsid w:val="00041CB9"/>
    <w:rsid w:val="00043D1E"/>
    <w:rsid w:val="00044974"/>
    <w:rsid w:val="00046680"/>
    <w:rsid w:val="00046F5C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D28C2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80F45"/>
    <w:rsid w:val="001A0693"/>
    <w:rsid w:val="001A204D"/>
    <w:rsid w:val="001A4271"/>
    <w:rsid w:val="001B2C0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A1EA4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6229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0940"/>
    <w:rsid w:val="004D1BAE"/>
    <w:rsid w:val="004D2EDE"/>
    <w:rsid w:val="004F62EE"/>
    <w:rsid w:val="00500D9C"/>
    <w:rsid w:val="00503C81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668D"/>
    <w:rsid w:val="00697EFD"/>
    <w:rsid w:val="006A5EB4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488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41C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76425"/>
    <w:rsid w:val="00C81D14"/>
    <w:rsid w:val="00CB039A"/>
    <w:rsid w:val="00CB07AE"/>
    <w:rsid w:val="00CB139C"/>
    <w:rsid w:val="00CB1585"/>
    <w:rsid w:val="00CC0FE8"/>
    <w:rsid w:val="00CD4D83"/>
    <w:rsid w:val="00CD5B01"/>
    <w:rsid w:val="00D01C50"/>
    <w:rsid w:val="00D03113"/>
    <w:rsid w:val="00D05E41"/>
    <w:rsid w:val="00D06309"/>
    <w:rsid w:val="00D069A9"/>
    <w:rsid w:val="00D11824"/>
    <w:rsid w:val="00D12BF1"/>
    <w:rsid w:val="00D16644"/>
    <w:rsid w:val="00D17E0E"/>
    <w:rsid w:val="00D33EE4"/>
    <w:rsid w:val="00D341E4"/>
    <w:rsid w:val="00D46207"/>
    <w:rsid w:val="00D477F7"/>
    <w:rsid w:val="00D57DEF"/>
    <w:rsid w:val="00D74775"/>
    <w:rsid w:val="00D75BC4"/>
    <w:rsid w:val="00D910B7"/>
    <w:rsid w:val="00D936FF"/>
    <w:rsid w:val="00DA0FAD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  <w:style w:type="character" w:customStyle="1" w:styleId="a-size-medium">
    <w:name w:val="a-size-medium"/>
    <w:basedOn w:val="DefaultParagraphFont"/>
    <w:rsid w:val="00D341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lNnAUBQ-crPQ7SaXUByfaL1ZvOZsuXLQDDKJ8hyKWVg/edit?usp=sharing" TargetMode="External"/><Relationship Id="rId13" Type="http://schemas.openxmlformats.org/officeDocument/2006/relationships/hyperlink" Target="https://docs.google.com/document/d/1-sKmWFO6UjIDMQ0Y0kQRPZrOAXj4SMzjRVHtHswLlxk/edit?usp=sharing" TargetMode="External"/><Relationship Id="rId18" Type="http://schemas.openxmlformats.org/officeDocument/2006/relationships/hyperlink" Target="https://docs.google.com/document/d/1-sKmWFO6UjIDMQ0Y0kQRPZrOAXj4SMzjRVHtHswLlxk/edit?usp=sha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kXUYwx4lXBqOU84fWD5u4cEhKk8g1BzMe4Q2MizTWE8/edit?usp=sharing" TargetMode="External"/><Relationship Id="rId12" Type="http://schemas.openxmlformats.org/officeDocument/2006/relationships/hyperlink" Target="https://docs.google.com/document/d/1RQwLPYcIBTDX1e-K_kprJHOVEifwltbxaTmNKRJ8EAQ/edit?usp=sharing" TargetMode="External"/><Relationship Id="rId17" Type="http://schemas.openxmlformats.org/officeDocument/2006/relationships/hyperlink" Target="https://docs.google.com/document/d/1-sKmWFO6UjIDMQ0Y0kQRPZrOAXj4SMzjRVHtHswLlxk/edit?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google.com/document/d/1-sKmWFO6UjIDMQ0Y0kQRPZrOAXj4SMzjRVHtHswLlxk/edit?usp=sharin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BeubC8pUPPvlkmGAf56Pe-7o8AumuvKFQuYjv5iiZ7A/edit?usp=sharing" TargetMode="External"/><Relationship Id="rId11" Type="http://schemas.openxmlformats.org/officeDocument/2006/relationships/hyperlink" Target="https://docs.google.com/document/d/1Q0Y5kzq26iq21hizQCepQnoU8ZNRF_rH1eexbLf0uSU/edit?usp=sharing" TargetMode="External"/><Relationship Id="rId5" Type="http://schemas.openxmlformats.org/officeDocument/2006/relationships/hyperlink" Target="https://docs.google.com/document/d/1BeubC8pUPPvlkmGAf56Pe-7o8AumuvKFQuYjv5iiZ7A/edit?usp=sharing" TargetMode="External"/><Relationship Id="rId15" Type="http://schemas.openxmlformats.org/officeDocument/2006/relationships/hyperlink" Target="https://docs.google.com/document/d/1-sKmWFO6UjIDMQ0Y0kQRPZrOAXj4SMzjRVHtHswLlxk/edit?usp=sharing" TargetMode="External"/><Relationship Id="rId10" Type="http://schemas.openxmlformats.org/officeDocument/2006/relationships/hyperlink" Target="https://docs.google.com/document/d/1my0OOj4YKW0XS_nodKLmakoBtQz-fdoL3B8mZjw7Cos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document/d/1qOOL7LVenYGQYfm49NIXV7koBWYuSRuhRWxnurhhICc/edit?usp=sharing" TargetMode="External"/><Relationship Id="rId14" Type="http://schemas.openxmlformats.org/officeDocument/2006/relationships/hyperlink" Target="https://docs.google.com/document/d/1-sKmWFO6UjIDMQ0Y0kQRPZrOAXj4SMzjRVHtHswLlxk/edit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28</Words>
  <Characters>643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HBanu</cp:lastModifiedBy>
  <cp:revision>5</cp:revision>
  <cp:lastPrinted>2021-11-09T10:11:00Z</cp:lastPrinted>
  <dcterms:created xsi:type="dcterms:W3CDTF">2023-07-20T08:51:00Z</dcterms:created>
  <dcterms:modified xsi:type="dcterms:W3CDTF">2023-11-14T13:00:00Z</dcterms:modified>
</cp:coreProperties>
</file>